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hyperlink r:id="rId242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15b8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bfd56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